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93699" w14:textId="77777777" w:rsidR="00B825DE" w:rsidRDefault="002216C3">
      <w:pPr>
        <w:spacing w:after="156" w:line="259" w:lineRule="auto"/>
        <w:ind w:left="-46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3B296EEE" wp14:editId="3F9174C1">
                <wp:extent cx="6428867" cy="608330"/>
                <wp:effectExtent l="0" t="0" r="0" b="0"/>
                <wp:docPr id="1346" name="Group 1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28867" cy="608330"/>
                          <a:chOff x="0" y="0"/>
                          <a:chExt cx="6428867" cy="608330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0" y="608330"/>
                            <a:ext cx="638175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81751">
                                <a:moveTo>
                                  <a:pt x="0" y="0"/>
                                </a:moveTo>
                                <a:lnTo>
                                  <a:pt x="6381751" y="0"/>
                                </a:lnTo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206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227965" y="0"/>
                            <a:ext cx="2838450" cy="4591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Rectangle 25"/>
                        <wps:cNvSpPr/>
                        <wps:spPr>
                          <a:xfrm>
                            <a:off x="4899914" y="358725"/>
                            <a:ext cx="1986990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0F8981A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Office of the Director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6395339" y="358725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A16336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296EEE" id="Group 1346" o:spid="_x0000_s1026" style="width:506.2pt;height:47.9pt;mso-position-horizontal-relative:char;mso-position-vertical-relative:line" coordsize="64288,608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">
                <v:shape id="Shape 8" o:spid="_x0000_s1027" style="position:absolute;top:6083;width:63817;height:0;visibility:visible;mso-wrap-style:square;v-text-anchor:top" coordsize="63817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" path="m,l6381751,e" filled="f" strokecolor="#002060" strokeweight="2pt">
                  <v:path arrowok="t" textboxrect="0,0,6381751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28" type="#_x0000_t75" style="position:absolute;left:2279;width:28385;height:45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">
                  <v:imagedata r:id="rId6" o:title=""/>
                </v:shape>
                <v:rect id="Rectangle 25" o:spid="_x0000_s1029" style="position:absolute;left:48999;top:3587;width:19870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30F8981A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Office of the Director </w:t>
                        </w:r>
                      </w:p>
                    </w:txbxContent>
                  </v:textbox>
                </v:rect>
                <v:rect id="Rectangle 26" o:spid="_x0000_s1030" style="position:absolute;left:63953;top:3587;width:446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4CA16336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E306B32" w14:textId="77777777" w:rsidR="00B825DE" w:rsidRDefault="002216C3">
      <w:pPr>
        <w:spacing w:after="229" w:line="259" w:lineRule="auto"/>
        <w:ind w:left="0" w:firstLine="0"/>
      </w:pPr>
      <w:r>
        <w:rPr>
          <w:color w:val="002060"/>
          <w:sz w:val="18"/>
        </w:rPr>
        <w:t xml:space="preserve">1140 E. South Campus Dr., Tucson, AZ  85721 • Phone: (520) 621-7205 • Fax: (520) 621-1314 • extension.arizona.edu </w:t>
      </w:r>
    </w:p>
    <w:p w14:paraId="07D88DCA" w14:textId="19C436CE" w:rsidR="008A0D8F" w:rsidRDefault="008A0D8F" w:rsidP="008A0D8F">
      <w:pPr>
        <w:spacing w:line="240" w:lineRule="auto"/>
        <w:jc w:val="center"/>
        <w:rPr>
          <w:szCs w:val="24"/>
        </w:rPr>
      </w:pPr>
    </w:p>
    <w:p w14:paraId="42950857" w14:textId="59B5BC8F" w:rsidR="008A0D8F" w:rsidRPr="00204140" w:rsidRDefault="00EB573D" w:rsidP="008A0D8F">
      <w:pPr>
        <w:spacing w:line="240" w:lineRule="auto"/>
        <w:ind w:left="0" w:firstLine="0"/>
        <w:jc w:val="center"/>
        <w:rPr>
          <w:rFonts w:ascii="Times New Roman" w:eastAsiaTheme="minorHAnsi" w:hAnsi="Times New Roman" w:cs="Times New Roman"/>
          <w:b/>
          <w:bCs/>
          <w:color w:val="auto"/>
          <w:szCs w:val="24"/>
        </w:rPr>
      </w:pPr>
      <w:r w:rsidRPr="00204140">
        <w:rPr>
          <w:rFonts w:ascii="Times New Roman" w:eastAsiaTheme="minorHAnsi" w:hAnsi="Times New Roman" w:cs="Times New Roman"/>
          <w:b/>
          <w:bCs/>
          <w:color w:val="auto"/>
          <w:szCs w:val="24"/>
        </w:rPr>
        <w:t>CED Meeting</w:t>
      </w:r>
    </w:p>
    <w:p w14:paraId="18880DAA" w14:textId="29436638" w:rsidR="008A0D8F" w:rsidRDefault="00204140" w:rsidP="00A44940">
      <w:pPr>
        <w:spacing w:line="240" w:lineRule="auto"/>
        <w:ind w:left="0" w:firstLine="0"/>
        <w:jc w:val="center"/>
        <w:rPr>
          <w:rFonts w:ascii="Times New Roman" w:eastAsiaTheme="minorHAnsi" w:hAnsi="Times New Roman" w:cs="Times New Roman"/>
          <w:b/>
          <w:bCs/>
          <w:color w:val="auto"/>
          <w:szCs w:val="24"/>
        </w:rPr>
      </w:pPr>
      <w:r w:rsidRPr="00204140">
        <w:rPr>
          <w:rFonts w:ascii="Times New Roman" w:eastAsiaTheme="minorHAnsi" w:hAnsi="Times New Roman" w:cs="Times New Roman"/>
          <w:b/>
          <w:bCs/>
          <w:color w:val="auto"/>
          <w:szCs w:val="24"/>
        </w:rPr>
        <w:t>November 8</w:t>
      </w:r>
      <w:r w:rsidR="008A0D8F" w:rsidRPr="00204140">
        <w:rPr>
          <w:rFonts w:ascii="Times New Roman" w:eastAsiaTheme="minorHAnsi" w:hAnsi="Times New Roman" w:cs="Times New Roman"/>
          <w:b/>
          <w:bCs/>
          <w:color w:val="auto"/>
          <w:szCs w:val="24"/>
        </w:rPr>
        <w:t>, 20</w:t>
      </w:r>
      <w:r w:rsidR="00F12AF6" w:rsidRPr="00204140">
        <w:rPr>
          <w:rFonts w:ascii="Times New Roman" w:eastAsiaTheme="minorHAnsi" w:hAnsi="Times New Roman" w:cs="Times New Roman"/>
          <w:b/>
          <w:bCs/>
          <w:color w:val="auto"/>
          <w:szCs w:val="24"/>
        </w:rPr>
        <w:t>22</w:t>
      </w:r>
    </w:p>
    <w:p w14:paraId="19B54178" w14:textId="77777777" w:rsidR="00204140" w:rsidRPr="00204140" w:rsidRDefault="00204140" w:rsidP="00A44940">
      <w:pPr>
        <w:spacing w:line="240" w:lineRule="auto"/>
        <w:ind w:left="0" w:firstLine="0"/>
        <w:jc w:val="center"/>
        <w:rPr>
          <w:rFonts w:ascii="Times New Roman" w:eastAsiaTheme="minorHAnsi" w:hAnsi="Times New Roman" w:cs="Times New Roman"/>
          <w:b/>
          <w:bCs/>
          <w:color w:val="auto"/>
          <w:szCs w:val="24"/>
        </w:rPr>
      </w:pPr>
    </w:p>
    <w:p w14:paraId="25143062" w14:textId="77777777" w:rsidR="00204140" w:rsidRPr="00204140" w:rsidRDefault="00204140" w:rsidP="00A44940">
      <w:pPr>
        <w:spacing w:line="240" w:lineRule="auto"/>
        <w:ind w:left="0" w:firstLine="0"/>
        <w:jc w:val="center"/>
        <w:rPr>
          <w:rFonts w:ascii="Times New Roman" w:eastAsiaTheme="minorHAnsi" w:hAnsi="Times New Roman" w:cs="Times New Roman"/>
          <w:b/>
          <w:bCs/>
          <w:color w:val="auto"/>
          <w:szCs w:val="24"/>
        </w:rPr>
      </w:pPr>
    </w:p>
    <w:p w14:paraId="6EFB669B" w14:textId="306CF017" w:rsidR="00D14E4F" w:rsidRDefault="00204140" w:rsidP="00D14E4F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204140">
        <w:rPr>
          <w:rFonts w:ascii="Times New Roman" w:eastAsia="Times New Roman" w:hAnsi="Times New Roman" w:cs="Times New Roman"/>
          <w:sz w:val="24"/>
          <w:szCs w:val="24"/>
        </w:rPr>
        <w:t xml:space="preserve">ALVSCE Leadership Fellow (email from Ratje, Oct 27) </w:t>
      </w:r>
    </w:p>
    <w:p w14:paraId="5E436A49" w14:textId="5A2374C5" w:rsidR="00D14E4F" w:rsidRPr="00D14E4F" w:rsidRDefault="00D14E4F" w:rsidP="00D14E4F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I for Jeff Ratje (email from Ed on Nov. 3)</w:t>
      </w:r>
    </w:p>
    <w:p w14:paraId="67883237" w14:textId="038D325E" w:rsidR="00D14E4F" w:rsidRPr="00D14E4F" w:rsidRDefault="00D14E4F" w:rsidP="00D14E4F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vitation/Request for New Faculty Orientation January 10-13</w:t>
      </w:r>
    </w:p>
    <w:p w14:paraId="7905193E" w14:textId="40EA4074" w:rsidR="00AC1BFB" w:rsidRPr="00204140" w:rsidRDefault="00AC1BFB" w:rsidP="00D4561A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lexible Work Initiative</w:t>
      </w:r>
    </w:p>
    <w:p w14:paraId="6BD3A77E" w14:textId="5D548FCA" w:rsidR="00EB573D" w:rsidRPr="00204140" w:rsidRDefault="00EB573D" w:rsidP="00D4561A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204140">
        <w:rPr>
          <w:rFonts w:ascii="Times New Roman" w:eastAsia="Times New Roman" w:hAnsi="Times New Roman" w:cs="Times New Roman"/>
          <w:sz w:val="24"/>
          <w:szCs w:val="24"/>
        </w:rPr>
        <w:t xml:space="preserve">Needs Assessment </w:t>
      </w:r>
    </w:p>
    <w:p w14:paraId="41C0FE51" w14:textId="6B7238CF" w:rsidR="00D4561A" w:rsidRPr="00204140" w:rsidRDefault="00D4561A" w:rsidP="00D4561A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204140">
        <w:rPr>
          <w:rFonts w:ascii="Times New Roman" w:eastAsia="Times New Roman" w:hAnsi="Times New Roman" w:cs="Times New Roman"/>
          <w:sz w:val="24"/>
          <w:szCs w:val="24"/>
        </w:rPr>
        <w:t>Update on operational funds for counties and Specialists</w:t>
      </w:r>
    </w:p>
    <w:p w14:paraId="2C5D1D7E" w14:textId="77777777" w:rsidR="00D14E4F" w:rsidRDefault="00D14E4F" w:rsidP="00D14E4F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trategic Planning Committee </w:t>
      </w:r>
    </w:p>
    <w:p w14:paraId="1476CB2C" w14:textId="4E38B1E0" w:rsidR="00D14E4F" w:rsidRPr="00D14E4F" w:rsidRDefault="00D14E4F" w:rsidP="00D14E4F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mergency Preparedness Survey</w:t>
      </w:r>
    </w:p>
    <w:p w14:paraId="3C02F25C" w14:textId="75C7EC4B" w:rsidR="007579E3" w:rsidRPr="00204140" w:rsidRDefault="007579E3" w:rsidP="00703EB1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Updates on </w:t>
      </w:r>
      <w:r w:rsidR="00713268">
        <w:rPr>
          <w:rFonts w:ascii="Times New Roman" w:eastAsia="Times New Roman" w:hAnsi="Times New Roman" w:cs="Times New Roman"/>
          <w:sz w:val="24"/>
          <w:szCs w:val="24"/>
        </w:rPr>
        <w:t>FY23 Budget</w:t>
      </w:r>
    </w:p>
    <w:p w14:paraId="7F661E0F" w14:textId="0619B27D" w:rsidR="00D4561A" w:rsidRPr="00204140" w:rsidRDefault="00204140" w:rsidP="00D4561A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204140">
        <w:rPr>
          <w:rFonts w:ascii="Times New Roman" w:eastAsia="Times New Roman" w:hAnsi="Times New Roman" w:cs="Times New Roman"/>
          <w:sz w:val="24"/>
          <w:szCs w:val="24"/>
        </w:rPr>
        <w:t>Updates on searches</w:t>
      </w:r>
    </w:p>
    <w:p w14:paraId="62F87660" w14:textId="32788FBC" w:rsidR="00DA4ACF" w:rsidRPr="00204140" w:rsidRDefault="00B554C7" w:rsidP="00D4561A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04140">
        <w:rPr>
          <w:rFonts w:ascii="Times New Roman" w:hAnsi="Times New Roman" w:cs="Times New Roman"/>
          <w:sz w:val="24"/>
          <w:szCs w:val="24"/>
        </w:rPr>
        <w:t>Around the table</w:t>
      </w:r>
      <w:r w:rsidR="00F350FD">
        <w:rPr>
          <w:rFonts w:ascii="Times New Roman" w:hAnsi="Times New Roman" w:cs="Times New Roman"/>
          <w:sz w:val="24"/>
          <w:szCs w:val="24"/>
        </w:rPr>
        <w:t xml:space="preserve"> – if time – I doubt it though</w:t>
      </w:r>
      <w:r w:rsidRPr="00204140">
        <w:rPr>
          <w:rFonts w:ascii="Times New Roman" w:hAnsi="Times New Roman" w:cs="Times New Roman"/>
          <w:sz w:val="24"/>
          <w:szCs w:val="24"/>
        </w:rPr>
        <w:t>?</w:t>
      </w:r>
    </w:p>
    <w:p w14:paraId="73F12916" w14:textId="77777777" w:rsidR="008A0D8F" w:rsidRPr="008A0D8F" w:rsidRDefault="008A0D8F" w:rsidP="00DA4ACF">
      <w:pPr>
        <w:spacing w:line="259" w:lineRule="auto"/>
        <w:ind w:left="720" w:firstLine="0"/>
        <w:contextualSpacing/>
        <w:rPr>
          <w:rFonts w:asciiTheme="minorHAnsi" w:eastAsiaTheme="minorHAnsi" w:hAnsiTheme="minorHAnsi" w:cstheme="minorBidi"/>
          <w:color w:val="auto"/>
          <w:szCs w:val="24"/>
        </w:rPr>
      </w:pPr>
    </w:p>
    <w:p w14:paraId="17774E10" w14:textId="77777777" w:rsidR="008A0D8F" w:rsidRDefault="008A0D8F" w:rsidP="008A0D8F">
      <w:pPr>
        <w:rPr>
          <w:szCs w:val="24"/>
        </w:rPr>
      </w:pPr>
    </w:p>
    <w:sectPr w:rsidR="008A0D8F">
      <w:pgSz w:w="12240" w:h="15840"/>
      <w:pgMar w:top="614" w:right="1155" w:bottom="1378" w:left="107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33F7A"/>
    <w:multiLevelType w:val="hybridMultilevel"/>
    <w:tmpl w:val="EB5E2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F3280C"/>
    <w:multiLevelType w:val="hybridMultilevel"/>
    <w:tmpl w:val="26E6A728"/>
    <w:lvl w:ilvl="0" w:tplc="CC300CB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E4715B"/>
    <w:multiLevelType w:val="hybridMultilevel"/>
    <w:tmpl w:val="EA94D27C"/>
    <w:lvl w:ilvl="0" w:tplc="9B68591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02057352">
    <w:abstractNumId w:val="0"/>
  </w:num>
  <w:num w:numId="2" w16cid:durableId="1496844107">
    <w:abstractNumId w:val="2"/>
  </w:num>
  <w:num w:numId="3" w16cid:durableId="20475592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NrEwsDQ1sTQ3NTBQ0lEKTi0uzszPAymwqAUAPbU2nCwAAAA="/>
  </w:docVars>
  <w:rsids>
    <w:rsidRoot w:val="00B825DE"/>
    <w:rsid w:val="00005789"/>
    <w:rsid w:val="000948B4"/>
    <w:rsid w:val="001115C7"/>
    <w:rsid w:val="001324DC"/>
    <w:rsid w:val="00204140"/>
    <w:rsid w:val="002216C3"/>
    <w:rsid w:val="002705B3"/>
    <w:rsid w:val="0035441C"/>
    <w:rsid w:val="004049F4"/>
    <w:rsid w:val="004066A6"/>
    <w:rsid w:val="006137D3"/>
    <w:rsid w:val="006640FF"/>
    <w:rsid w:val="0067643A"/>
    <w:rsid w:val="006F6B77"/>
    <w:rsid w:val="00703EB1"/>
    <w:rsid w:val="00713268"/>
    <w:rsid w:val="007579E3"/>
    <w:rsid w:val="007B73DF"/>
    <w:rsid w:val="0080605D"/>
    <w:rsid w:val="0082097F"/>
    <w:rsid w:val="0088563C"/>
    <w:rsid w:val="008A0D8F"/>
    <w:rsid w:val="00960927"/>
    <w:rsid w:val="00A44940"/>
    <w:rsid w:val="00A97500"/>
    <w:rsid w:val="00AC1BFB"/>
    <w:rsid w:val="00B23A22"/>
    <w:rsid w:val="00B554C7"/>
    <w:rsid w:val="00B825DE"/>
    <w:rsid w:val="00BA1804"/>
    <w:rsid w:val="00C12647"/>
    <w:rsid w:val="00C300F0"/>
    <w:rsid w:val="00D14E4F"/>
    <w:rsid w:val="00D176BC"/>
    <w:rsid w:val="00D26B99"/>
    <w:rsid w:val="00D4561A"/>
    <w:rsid w:val="00D73C3D"/>
    <w:rsid w:val="00DA4ACF"/>
    <w:rsid w:val="00DC6EA8"/>
    <w:rsid w:val="00E03C2E"/>
    <w:rsid w:val="00E06815"/>
    <w:rsid w:val="00E418FC"/>
    <w:rsid w:val="00EB4B8A"/>
    <w:rsid w:val="00EB573D"/>
    <w:rsid w:val="00F12AF6"/>
    <w:rsid w:val="00F35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AA917"/>
  <w15:docId w15:val="{A4682F17-9669-4217-A0FD-7E2545F96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9" w:lineRule="auto"/>
      <w:ind w:left="87" w:hanging="10"/>
    </w:pPr>
    <w:rPr>
      <w:rFonts w:ascii="Cambria" w:eastAsia="Cambria" w:hAnsi="Cambria" w:cs="Cambri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D176BC"/>
    <w:pPr>
      <w:autoSpaceDE w:val="0"/>
      <w:autoSpaceDN w:val="0"/>
      <w:adjustRightInd w:val="0"/>
      <w:spacing w:line="240" w:lineRule="auto"/>
      <w:ind w:left="117" w:firstLine="0"/>
    </w:pPr>
    <w:rPr>
      <w:rFonts w:ascii="Times New Roman" w:eastAsiaTheme="minorEastAsia" w:hAnsi="Times New Roman" w:cs="Times New Roman"/>
      <w:color w:val="auto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D176BC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6815"/>
    <w:pPr>
      <w:spacing w:after="160" w:line="259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34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3</Words>
  <Characters>4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z, Dominic J - (drodriguez1)</dc:creator>
  <cp:keywords/>
  <cp:lastModifiedBy>Gallardo, Kristie K - (gallardk)</cp:lastModifiedBy>
  <cp:revision>2</cp:revision>
  <dcterms:created xsi:type="dcterms:W3CDTF">2022-11-08T00:12:00Z</dcterms:created>
  <dcterms:modified xsi:type="dcterms:W3CDTF">2022-11-08T0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00ba39e62f47a6ba1729b5f10b38e3ac5cd1601acf63b2f93237eaf4dc90ff</vt:lpwstr>
  </property>
</Properties>
</file>